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299024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2076f51-1e75-4633-bc61-8ad30fc4b5f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8:11Z</dcterms:created>
  <dcterms:modified xsi:type="dcterms:W3CDTF">2023-07-24T2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